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D56EC" w14:textId="77777777" w:rsidR="00956A4B" w:rsidRPr="00697B74" w:rsidRDefault="001439B8">
      <w:pPr>
        <w:rPr>
          <w:b/>
        </w:rPr>
      </w:pPr>
      <w:r w:rsidRPr="00697B74">
        <w:rPr>
          <w:b/>
        </w:rPr>
        <w:t>Introduction:</w:t>
      </w:r>
    </w:p>
    <w:p w14:paraId="405C7640" w14:textId="77777777" w:rsidR="001439B8" w:rsidRDefault="001439B8">
      <w:pPr>
        <w:rPr>
          <w:b/>
        </w:rPr>
      </w:pPr>
      <w:r>
        <w:rPr>
          <w:b/>
        </w:rPr>
        <w:t>Hello!</w:t>
      </w:r>
    </w:p>
    <w:p w14:paraId="363138E9" w14:textId="77777777" w:rsidR="00EE2BAC" w:rsidRDefault="001439B8">
      <w:r>
        <w:t xml:space="preserve">My name is Jorge Eduardo Ahumada Hernandez, I’m an Informatics Student at the University of California Irvine. </w:t>
      </w:r>
      <w:r w:rsidRPr="003A7638">
        <w:rPr>
          <w:noProof/>
        </w:rPr>
        <w:t xml:space="preserve">I’m </w:t>
      </w:r>
      <w:r w:rsidR="003A7638">
        <w:rPr>
          <w:noProof/>
        </w:rPr>
        <w:t>i</w:t>
      </w:r>
      <w:r w:rsidRPr="003A7638">
        <w:rPr>
          <w:noProof/>
        </w:rPr>
        <w:t>n</w:t>
      </w:r>
      <w:r>
        <w:t xml:space="preserve"> my 5</w:t>
      </w:r>
      <w:r w:rsidRPr="001439B8">
        <w:rPr>
          <w:vertAlign w:val="superscript"/>
        </w:rPr>
        <w:t>th</w:t>
      </w:r>
      <w:r>
        <w:t xml:space="preserve"> year and expecting to graduate this upcoming March 2018, with a B.S. in Informatics and a specialization in H</w:t>
      </w:r>
      <w:r w:rsidR="00550C48">
        <w:t xml:space="preserve">uman and Computer Interaction. I didn’t </w:t>
      </w:r>
      <w:r w:rsidR="00EE2BAC">
        <w:t>start college</w:t>
      </w:r>
      <w:r w:rsidR="00550C48">
        <w:t xml:space="preserve"> with this major in mind, but life always takes you in different, unexpected, paths, and I’m </w:t>
      </w:r>
      <w:r w:rsidR="00EE2BAC">
        <w:t>glad</w:t>
      </w:r>
      <w:r w:rsidR="00550C48">
        <w:t xml:space="preserve"> it did. I would say that the thing I love the most about my major is how </w:t>
      </w:r>
      <w:r w:rsidR="003A7638">
        <w:rPr>
          <w:noProof/>
        </w:rPr>
        <w:t>it focuses</w:t>
      </w:r>
      <w:r w:rsidR="00550C48">
        <w:t xml:space="preserve"> on people, on what they think, on what they do, and on what they don’t do. </w:t>
      </w:r>
      <w:r w:rsidR="00EE2BAC">
        <w:t xml:space="preserve">I’ve always been </w:t>
      </w:r>
      <w:r w:rsidR="00EE2BAC" w:rsidRPr="003A7638">
        <w:rPr>
          <w:noProof/>
        </w:rPr>
        <w:t xml:space="preserve">interested </w:t>
      </w:r>
      <w:r w:rsidR="003A7638">
        <w:rPr>
          <w:noProof/>
        </w:rPr>
        <w:t>i</w:t>
      </w:r>
      <w:r w:rsidR="00EE2BAC" w:rsidRPr="003A7638">
        <w:rPr>
          <w:noProof/>
        </w:rPr>
        <w:t>n</w:t>
      </w:r>
      <w:r w:rsidR="00EE2BAC">
        <w:t xml:space="preserve"> this, I even wanted to become a psychology major at one time. That is why I feel like Informatics ended up being a perfect fit for me. During my </w:t>
      </w:r>
      <w:r w:rsidR="00EE2BAC" w:rsidRPr="003A7638">
        <w:rPr>
          <w:noProof/>
        </w:rPr>
        <w:t>coursework</w:t>
      </w:r>
      <w:r w:rsidR="00EE2BAC">
        <w:t xml:space="preserve">, I’ve learned that I love to design applications. It’s really rewarding when you know that you’re working on a quality </w:t>
      </w:r>
      <w:r w:rsidR="00EE2BAC" w:rsidRPr="003A7638">
        <w:rPr>
          <w:noProof/>
        </w:rPr>
        <w:t>product</w:t>
      </w:r>
      <w:r w:rsidR="00EE2BAC">
        <w:t xml:space="preserve"> and that you are affecting your users’ daily lives, even if it is just in a small way. </w:t>
      </w:r>
    </w:p>
    <w:p w14:paraId="19611D4F" w14:textId="77777777" w:rsidR="00EE2BAC" w:rsidRDefault="00EE2BAC">
      <w:r>
        <w:t xml:space="preserve">The same thing also pushes my interest </w:t>
      </w:r>
      <w:r w:rsidRPr="003A7638">
        <w:rPr>
          <w:noProof/>
        </w:rPr>
        <w:t>outside</w:t>
      </w:r>
      <w:r w:rsidR="003A7638">
        <w:rPr>
          <w:noProof/>
        </w:rPr>
        <w:t xml:space="preserve"> of</w:t>
      </w:r>
      <w:r>
        <w:t xml:space="preserve"> school. I love to cook, and I just love food in general. The way I see it when I cook for </w:t>
      </w:r>
      <w:r w:rsidRPr="003A7638">
        <w:rPr>
          <w:noProof/>
        </w:rPr>
        <w:t>people</w:t>
      </w:r>
      <w:r>
        <w:t xml:space="preserve"> is like I’m creating the perfect product. Whatever I make </w:t>
      </w:r>
      <w:r w:rsidR="003A7638">
        <w:t>must</w:t>
      </w:r>
      <w:r>
        <w:t xml:space="preserve"> be liked by everyone that is eating and </w:t>
      </w:r>
      <w:proofErr w:type="gramStart"/>
      <w:r>
        <w:t>more often than not</w:t>
      </w:r>
      <w:proofErr w:type="gramEnd"/>
      <w:r>
        <w:t xml:space="preserve">, that is </w:t>
      </w:r>
      <w:r w:rsidR="003A7638">
        <w:t>fairly</w:t>
      </w:r>
      <w:r>
        <w:t xml:space="preserve"> picky people. </w:t>
      </w:r>
      <w:r w:rsidR="003A7638">
        <w:t>Every time</w:t>
      </w:r>
      <w:r>
        <w:t xml:space="preserve"> I’m cooking at home I </w:t>
      </w:r>
      <w:r w:rsidR="003A7638">
        <w:t>get an</w:t>
      </w:r>
      <w:r>
        <w:t xml:space="preserve"> “I don’t like vegetables” from my little sister, </w:t>
      </w:r>
      <w:r w:rsidRPr="003A7638">
        <w:rPr>
          <w:noProof/>
        </w:rPr>
        <w:t>a</w:t>
      </w:r>
      <w:r w:rsidR="003A7638">
        <w:rPr>
          <w:noProof/>
        </w:rPr>
        <w:t>n</w:t>
      </w:r>
      <w:r w:rsidRPr="003A7638">
        <w:rPr>
          <w:noProof/>
        </w:rPr>
        <w:t xml:space="preserve"> “</w:t>
      </w:r>
      <w:r>
        <w:t xml:space="preserve">It </w:t>
      </w:r>
      <w:proofErr w:type="gramStart"/>
      <w:r>
        <w:t>has to</w:t>
      </w:r>
      <w:proofErr w:type="gramEnd"/>
      <w:r>
        <w:t xml:space="preserve"> be healthy” from my mom, </w:t>
      </w:r>
      <w:r w:rsidRPr="003A7638">
        <w:rPr>
          <w:noProof/>
        </w:rPr>
        <w:t>a</w:t>
      </w:r>
      <w:r w:rsidR="003A7638">
        <w:rPr>
          <w:noProof/>
        </w:rPr>
        <w:t>n</w:t>
      </w:r>
      <w:r w:rsidRPr="003A7638">
        <w:rPr>
          <w:noProof/>
        </w:rPr>
        <w:t xml:space="preserve"> “</w:t>
      </w:r>
      <w:r>
        <w:t xml:space="preserve">I don’t like beef” from my girlfriend, and many more request that I have to take into consideration. </w:t>
      </w:r>
      <w:r w:rsidR="003A7638">
        <w:t xml:space="preserve">I </w:t>
      </w:r>
      <w:proofErr w:type="gramStart"/>
      <w:r w:rsidR="003A7638">
        <w:t>have to</w:t>
      </w:r>
      <w:proofErr w:type="gramEnd"/>
      <w:r w:rsidR="003A7638">
        <w:t xml:space="preserve"> keep in mind what everyone likes to </w:t>
      </w:r>
      <w:r w:rsidR="003A7638" w:rsidRPr="003A7638">
        <w:rPr>
          <w:noProof/>
        </w:rPr>
        <w:t>eat</w:t>
      </w:r>
      <w:r w:rsidR="003A7638">
        <w:t xml:space="preserve"> and try my best to deliver. Nonetheless, sometimes the execution doesn’t leave up to the expectations, but it normally does. </w:t>
      </w:r>
    </w:p>
    <w:p w14:paraId="3DAE314C" w14:textId="5AF8243F" w:rsidR="003A7638" w:rsidRPr="00697B74" w:rsidRDefault="005D4B3F">
      <w:pPr>
        <w:rPr>
          <w:b/>
        </w:rPr>
      </w:pPr>
      <w:r w:rsidRPr="00697B74">
        <w:rPr>
          <w:b/>
        </w:rPr>
        <w:t>Work History:</w:t>
      </w:r>
    </w:p>
    <w:p w14:paraId="7C9379D9" w14:textId="0D7C69AB" w:rsidR="005D4B3F" w:rsidRDefault="006C06AD">
      <w:r>
        <w:t>Chipotle Mexican Grill</w:t>
      </w:r>
    </w:p>
    <w:p w14:paraId="78EE8FBF" w14:textId="6F21669F" w:rsidR="006C06AD" w:rsidRDefault="006C4A93">
      <w:r>
        <w:tab/>
        <w:t xml:space="preserve">Crew Member </w:t>
      </w:r>
      <w:r>
        <w:tab/>
      </w:r>
      <w:r>
        <w:tab/>
      </w:r>
      <w:r>
        <w:tab/>
      </w:r>
      <w:r>
        <w:tab/>
      </w:r>
      <w:r>
        <w:tab/>
      </w:r>
      <w:r>
        <w:tab/>
      </w:r>
      <w:r>
        <w:tab/>
      </w:r>
      <w:r w:rsidR="006C06AD">
        <w:t>August 2014 – August 2017</w:t>
      </w:r>
    </w:p>
    <w:p w14:paraId="55C7C1FA" w14:textId="6B70ECBA" w:rsidR="007F3880" w:rsidRDefault="007F3880" w:rsidP="007F3880">
      <w:r>
        <w:t xml:space="preserve">As a crew member at </w:t>
      </w:r>
      <w:r w:rsidRPr="007F3880">
        <w:rPr>
          <w:noProof/>
        </w:rPr>
        <w:t>Chipotle</w:t>
      </w:r>
      <w:r>
        <w:rPr>
          <w:noProof/>
        </w:rPr>
        <w:t>,</w:t>
      </w:r>
      <w:r>
        <w:t xml:space="preserve"> I would do a lot of different things. During my first few months, I job basically </w:t>
      </w:r>
      <w:r w:rsidRPr="007F3880">
        <w:rPr>
          <w:noProof/>
        </w:rPr>
        <w:t>consisted o</w:t>
      </w:r>
      <w:r>
        <w:rPr>
          <w:noProof/>
        </w:rPr>
        <w:t>f</w:t>
      </w:r>
      <w:r>
        <w:t xml:space="preserve"> performing the simple task of the position. This talk could include charging the guest as a </w:t>
      </w:r>
      <w:r w:rsidRPr="007F3880">
        <w:rPr>
          <w:noProof/>
        </w:rPr>
        <w:t>cashier</w:t>
      </w:r>
      <w:r>
        <w:t xml:space="preserve"> or cooking the food as a cook. As time when on and my overall knowledge increase, my position became more of a shift leader. I never formally accepted this position due to my focus on school, but during my </w:t>
      </w:r>
      <w:r w:rsidRPr="007F3880">
        <w:rPr>
          <w:noProof/>
        </w:rPr>
        <w:t>shifts</w:t>
      </w:r>
      <w:r>
        <w:rPr>
          <w:noProof/>
        </w:rPr>
        <w:t>,</w:t>
      </w:r>
      <w:r>
        <w:t xml:space="preserve"> I would assist the general </w:t>
      </w:r>
      <w:r w:rsidRPr="007F3880">
        <w:rPr>
          <w:noProof/>
        </w:rPr>
        <w:t xml:space="preserve">manager </w:t>
      </w:r>
      <w:r>
        <w:rPr>
          <w:noProof/>
        </w:rPr>
        <w:t>i</w:t>
      </w:r>
      <w:r w:rsidRPr="007F3880">
        <w:rPr>
          <w:noProof/>
        </w:rPr>
        <w:t>n</w:t>
      </w:r>
      <w:r>
        <w:t xml:space="preserve"> her team management responsibilities. I would often be </w:t>
      </w:r>
      <w:r w:rsidRPr="007F3880">
        <w:rPr>
          <w:noProof/>
        </w:rPr>
        <w:t xml:space="preserve">responsible </w:t>
      </w:r>
      <w:r>
        <w:rPr>
          <w:noProof/>
        </w:rPr>
        <w:t>for</w:t>
      </w:r>
      <w:r>
        <w:t xml:space="preserve"> sending my coworkers on breaks, of making sure they were doing their work correctly and efficiently and whatever else was necessary </w:t>
      </w:r>
      <w:proofErr w:type="gramStart"/>
      <w:r>
        <w:t>at the moment</w:t>
      </w:r>
      <w:proofErr w:type="gramEnd"/>
      <w:r>
        <w:t xml:space="preserve">. I would do these things while still performing all the task for my position for the day. My time with the company also allowed me to become a trainer, making sure all new hires knew what was expected of them and how to properly perform all their responsibilities. </w:t>
      </w:r>
    </w:p>
    <w:p w14:paraId="66368FEF" w14:textId="563CA11C" w:rsidR="007F3880" w:rsidRDefault="007F3880" w:rsidP="007F3880"/>
    <w:p w14:paraId="6EFD8E7A" w14:textId="3BF683FA" w:rsidR="007F3880" w:rsidRDefault="00697B74" w:rsidP="007F3880">
      <w:r>
        <w:t>Dave and Buster’s</w:t>
      </w:r>
    </w:p>
    <w:p w14:paraId="7B31D42D" w14:textId="6E647FBA" w:rsidR="00A75B85" w:rsidRDefault="00A75B85" w:rsidP="007F3880">
      <w:r>
        <w:tab/>
        <w:t xml:space="preserve">Busser/Server     </w:t>
      </w:r>
      <w:r>
        <w:tab/>
      </w:r>
      <w:r>
        <w:tab/>
      </w:r>
      <w:r>
        <w:tab/>
      </w:r>
      <w:r>
        <w:tab/>
      </w:r>
      <w:r>
        <w:tab/>
      </w:r>
      <w:r>
        <w:tab/>
        <w:t>February 2016 -Present</w:t>
      </w:r>
    </w:p>
    <w:p w14:paraId="2084F98F" w14:textId="7A25AA28" w:rsidR="00A75B85" w:rsidRDefault="00A75B85" w:rsidP="007F3880">
      <w:r>
        <w:t xml:space="preserve">While working at Chipotle I experience working with many different peoples, but working at Dave and Buster’s as a server introduced a whole new level of diversity. My daily </w:t>
      </w:r>
      <w:r w:rsidRPr="00A75B85">
        <w:rPr>
          <w:noProof/>
        </w:rPr>
        <w:t>respons</w:t>
      </w:r>
      <w:r>
        <w:rPr>
          <w:noProof/>
        </w:rPr>
        <w:t>i</w:t>
      </w:r>
      <w:r w:rsidRPr="00A75B85">
        <w:rPr>
          <w:noProof/>
        </w:rPr>
        <w:t>bilities</w:t>
      </w:r>
      <w:r>
        <w:t xml:space="preserve"> consist of managing my tables, making sure my</w:t>
      </w:r>
      <w:r w:rsidR="005643F9">
        <w:t xml:space="preserve"> guest receive quality food and making sure the food they get is the </w:t>
      </w:r>
      <w:r w:rsidR="005643F9">
        <w:lastRenderedPageBreak/>
        <w:t xml:space="preserve">food they ordered. Doing all these different things gets a really overwhelming sometimes, but by far the most </w:t>
      </w:r>
      <w:proofErr w:type="gramStart"/>
      <w:r w:rsidR="005643F9">
        <w:t>difficult thing</w:t>
      </w:r>
      <w:proofErr w:type="gramEnd"/>
      <w:r w:rsidR="005643F9">
        <w:t xml:space="preserve"> has been to learn how to successfully communicate with all the different kind of people I meet on my shifts. I would describe myself as an </w:t>
      </w:r>
      <w:r w:rsidR="005643F9" w:rsidRPr="0014260B">
        <w:rPr>
          <w:noProof/>
        </w:rPr>
        <w:t>introver</w:t>
      </w:r>
      <w:r w:rsidR="0014260B">
        <w:rPr>
          <w:noProof/>
        </w:rPr>
        <w:t>t</w:t>
      </w:r>
      <w:r w:rsidR="005643F9">
        <w:t xml:space="preserve"> person, I have never been </w:t>
      </w:r>
      <w:r w:rsidR="005643F9" w:rsidRPr="0014260B">
        <w:rPr>
          <w:noProof/>
        </w:rPr>
        <w:t xml:space="preserve">good </w:t>
      </w:r>
      <w:r w:rsidR="0014260B">
        <w:rPr>
          <w:noProof/>
        </w:rPr>
        <w:t>at</w:t>
      </w:r>
      <w:r w:rsidR="005643F9">
        <w:t xml:space="preserve"> interacting with </w:t>
      </w:r>
      <w:r w:rsidR="0014260B">
        <w:rPr>
          <w:noProof/>
        </w:rPr>
        <w:t xml:space="preserve">new people and to easily create a </w:t>
      </w:r>
      <w:r w:rsidR="0014260B" w:rsidRPr="0014260B">
        <w:rPr>
          <w:noProof/>
        </w:rPr>
        <w:t>connection</w:t>
      </w:r>
      <w:r w:rsidR="0014260B">
        <w:rPr>
          <w:noProof/>
        </w:rPr>
        <w:t xml:space="preserve"> with complete s</w:t>
      </w:r>
      <w:r w:rsidR="0014260B" w:rsidRPr="0014260B">
        <w:rPr>
          <w:noProof/>
        </w:rPr>
        <w:t>trangers</w:t>
      </w:r>
      <w:r w:rsidR="0014260B">
        <w:rPr>
          <w:noProof/>
        </w:rPr>
        <w:t xml:space="preserve">. This all has changed after starting working at Dave and Buster’s. I have learned to pick up on a person’s </w:t>
      </w:r>
      <w:r w:rsidR="0014260B" w:rsidRPr="0014260B">
        <w:rPr>
          <w:noProof/>
        </w:rPr>
        <w:t>a</w:t>
      </w:r>
      <w:r w:rsidR="0014260B">
        <w:rPr>
          <w:noProof/>
        </w:rPr>
        <w:t xml:space="preserve">ttitude the way they talk and how they act, and thanks to my experience I’m able to find the best way to communicate to them, making sure they leave with a good </w:t>
      </w:r>
      <w:r w:rsidR="0014260B" w:rsidRPr="0014260B">
        <w:rPr>
          <w:noProof/>
        </w:rPr>
        <w:t>experi</w:t>
      </w:r>
      <w:r w:rsidR="0014260B">
        <w:rPr>
          <w:noProof/>
        </w:rPr>
        <w:t>en</w:t>
      </w:r>
      <w:r w:rsidR="0014260B" w:rsidRPr="0014260B">
        <w:rPr>
          <w:noProof/>
        </w:rPr>
        <w:t>ce</w:t>
      </w:r>
      <w:r w:rsidR="0014260B">
        <w:rPr>
          <w:noProof/>
        </w:rPr>
        <w:t xml:space="preserve">. </w:t>
      </w:r>
    </w:p>
    <w:p w14:paraId="6B6964BE" w14:textId="3A191E77" w:rsidR="007F3880" w:rsidRDefault="007F3880" w:rsidP="007F3880"/>
    <w:p w14:paraId="70B29D62" w14:textId="11B5E293" w:rsidR="0044793C" w:rsidRDefault="0044793C" w:rsidP="007F3880">
      <w:pPr>
        <w:rPr>
          <w:b/>
        </w:rPr>
      </w:pPr>
      <w:r>
        <w:rPr>
          <w:b/>
        </w:rPr>
        <w:t>Projects:</w:t>
      </w:r>
    </w:p>
    <w:p w14:paraId="09C1CD8A" w14:textId="6F83612F" w:rsidR="0044793C" w:rsidRDefault="0044793C" w:rsidP="007F3880">
      <w:r>
        <w:t xml:space="preserve">Operation </w:t>
      </w:r>
      <w:proofErr w:type="spellStart"/>
      <w:r>
        <w:t>Denenberg</w:t>
      </w:r>
      <w:proofErr w:type="spellEnd"/>
    </w:p>
    <w:p w14:paraId="1E34298F" w14:textId="6BEC0436" w:rsidR="0044793C" w:rsidRDefault="0044793C" w:rsidP="007F3880">
      <w:r>
        <w:tab/>
        <w:t>September 2017 – Present</w:t>
      </w:r>
    </w:p>
    <w:p w14:paraId="291BF976" w14:textId="77A5E6C5" w:rsidR="00964745" w:rsidRDefault="00133132" w:rsidP="007F3880">
      <w:r>
        <w:t xml:space="preserve">Operation </w:t>
      </w:r>
      <w:proofErr w:type="spellStart"/>
      <w:r>
        <w:t>Denenberg</w:t>
      </w:r>
      <w:proofErr w:type="spellEnd"/>
      <w:r>
        <w:t xml:space="preserve"> is</w:t>
      </w:r>
      <w:r w:rsidR="00B22509">
        <w:t xml:space="preserve"> </w:t>
      </w:r>
      <w:r>
        <w:rPr>
          <w:noProof/>
        </w:rPr>
        <w:t xml:space="preserve">a </w:t>
      </w:r>
      <w:r w:rsidRPr="00133132">
        <w:rPr>
          <w:noProof/>
        </w:rPr>
        <w:t>project</w:t>
      </w:r>
      <w:r>
        <w:t xml:space="preserve"> p</w:t>
      </w:r>
      <w:r w:rsidR="00B22509">
        <w:t xml:space="preserve">art of the Informatics </w:t>
      </w:r>
      <w:r w:rsidR="00964745" w:rsidRPr="00133132">
        <w:rPr>
          <w:noProof/>
        </w:rPr>
        <w:t>Cap</w:t>
      </w:r>
      <w:r>
        <w:rPr>
          <w:noProof/>
        </w:rPr>
        <w:t>s</w:t>
      </w:r>
      <w:r w:rsidR="00964745" w:rsidRPr="00133132">
        <w:rPr>
          <w:noProof/>
        </w:rPr>
        <w:t>tone</w:t>
      </w:r>
      <w:r w:rsidR="00B22509">
        <w:t xml:space="preserve"> Project </w:t>
      </w:r>
      <w:r>
        <w:t>c</w:t>
      </w:r>
      <w:r w:rsidR="00964745">
        <w:t>ourse</w:t>
      </w:r>
      <w:r w:rsidR="00B22509">
        <w:t xml:space="preserve">. For this </w:t>
      </w:r>
      <w:r w:rsidR="00B22509" w:rsidRPr="00964745">
        <w:rPr>
          <w:noProof/>
        </w:rPr>
        <w:t>project</w:t>
      </w:r>
      <w:r w:rsidR="00964745">
        <w:rPr>
          <w:noProof/>
        </w:rPr>
        <w:t>,</w:t>
      </w:r>
      <w:r w:rsidR="00B22509">
        <w:t xml:space="preserve"> we were assigned Professor </w:t>
      </w:r>
      <w:r w:rsidR="00B22509" w:rsidRPr="00133132">
        <w:rPr>
          <w:noProof/>
        </w:rPr>
        <w:t>Denenberg</w:t>
      </w:r>
      <w:r w:rsidR="00B22509">
        <w:t xml:space="preserve"> and Professor </w:t>
      </w:r>
      <w:proofErr w:type="spellStart"/>
      <w:r w:rsidR="00B22509">
        <w:t>Ziv</w:t>
      </w:r>
      <w:proofErr w:type="spellEnd"/>
      <w:r w:rsidR="00964745">
        <w:t xml:space="preserve"> as our project sponsors. As our project sponsors, both </w:t>
      </w:r>
      <w:r w:rsidR="00964745" w:rsidRPr="00964745">
        <w:rPr>
          <w:noProof/>
        </w:rPr>
        <w:t>prof</w:t>
      </w:r>
      <w:r w:rsidR="00964745">
        <w:rPr>
          <w:noProof/>
        </w:rPr>
        <w:t>es</w:t>
      </w:r>
      <w:r w:rsidR="00964745" w:rsidRPr="00964745">
        <w:rPr>
          <w:noProof/>
        </w:rPr>
        <w:t>sors</w:t>
      </w:r>
      <w:r w:rsidR="00964745">
        <w:t xml:space="preserve"> are to act as our clients, with the goal of providing us real word </w:t>
      </w:r>
      <w:r w:rsidR="00964745" w:rsidRPr="00964745">
        <w:rPr>
          <w:noProof/>
        </w:rPr>
        <w:t>ex</w:t>
      </w:r>
      <w:r w:rsidR="00964745">
        <w:rPr>
          <w:noProof/>
        </w:rPr>
        <w:t>p</w:t>
      </w:r>
      <w:r w:rsidR="00964745" w:rsidRPr="00964745">
        <w:rPr>
          <w:noProof/>
        </w:rPr>
        <w:t>erience</w:t>
      </w:r>
      <w:r w:rsidR="00964745">
        <w:t xml:space="preserve"> on the steps necessary for the development of a new system. The overall goal of the project is to create a web application that both professors will be able to use to better manage the Informatics </w:t>
      </w:r>
      <w:proofErr w:type="spellStart"/>
      <w:r w:rsidR="00964745">
        <w:t>CapStone</w:t>
      </w:r>
      <w:proofErr w:type="spellEnd"/>
      <w:r w:rsidR="00964745">
        <w:t xml:space="preserve"> Project Course. This includes the ability to handle multiple profiles as well as creating new profiles and deleting old </w:t>
      </w:r>
      <w:proofErr w:type="gramStart"/>
      <w:r w:rsidR="00964745">
        <w:t>ones,  to</w:t>
      </w:r>
      <w:proofErr w:type="gramEnd"/>
      <w:r w:rsidR="00964745">
        <w:t xml:space="preserve"> schedule first day presentations for all the course sponsors, to gather student and sponsor data via surveys developed by us, and to create a </w:t>
      </w:r>
      <w:r w:rsidR="00964745" w:rsidRPr="00964745">
        <w:rPr>
          <w:noProof/>
        </w:rPr>
        <w:t>we</w:t>
      </w:r>
      <w:r w:rsidR="00964745">
        <w:rPr>
          <w:noProof/>
        </w:rPr>
        <w:t>b</w:t>
      </w:r>
      <w:r w:rsidR="00964745">
        <w:t xml:space="preserve"> page for the course. </w:t>
      </w:r>
    </w:p>
    <w:p w14:paraId="51689833" w14:textId="4ED4C50A" w:rsidR="00964745" w:rsidRDefault="00964745" w:rsidP="007F3880">
      <w:r>
        <w:t xml:space="preserve">We are taking an agile approach to </w:t>
      </w:r>
      <w:proofErr w:type="gramStart"/>
      <w:r>
        <w:t>this projects</w:t>
      </w:r>
      <w:proofErr w:type="gramEnd"/>
      <w:r>
        <w:t xml:space="preserve">, and </w:t>
      </w:r>
      <w:r w:rsidRPr="00133132">
        <w:rPr>
          <w:noProof/>
        </w:rPr>
        <w:t>currently</w:t>
      </w:r>
      <w:r w:rsidR="00133132">
        <w:rPr>
          <w:noProof/>
        </w:rPr>
        <w:t>,</w:t>
      </w:r>
      <w:r>
        <w:t xml:space="preserve"> we stand on the second iteration of mockups and prototypes for the application. The first set of mockups was already created based on the requirements gathered by my team</w:t>
      </w:r>
      <w:r w:rsidR="00133132">
        <w:t xml:space="preserve">. </w:t>
      </w:r>
    </w:p>
    <w:p w14:paraId="2762FDE9" w14:textId="151C468C" w:rsidR="00133132" w:rsidRDefault="00133132" w:rsidP="007F3880">
      <w:bookmarkStart w:id="0" w:name="_GoBack"/>
      <w:r>
        <w:t xml:space="preserve">This project is expected to be </w:t>
      </w:r>
      <w:r w:rsidRPr="00133132">
        <w:rPr>
          <w:noProof/>
        </w:rPr>
        <w:t xml:space="preserve">finalized </w:t>
      </w:r>
      <w:r>
        <w:rPr>
          <w:noProof/>
        </w:rPr>
        <w:t>i</w:t>
      </w:r>
      <w:r w:rsidRPr="00133132">
        <w:rPr>
          <w:noProof/>
        </w:rPr>
        <w:t>n</w:t>
      </w:r>
      <w:r>
        <w:t xml:space="preserve"> March 2018. </w:t>
      </w:r>
      <w:bookmarkEnd w:id="0"/>
    </w:p>
    <w:p w14:paraId="2A9B6FFD" w14:textId="282406DE" w:rsidR="00133132" w:rsidRDefault="00133132" w:rsidP="007F3880"/>
    <w:p w14:paraId="092830D8" w14:textId="25C8415C" w:rsidR="00133132" w:rsidRDefault="00133132" w:rsidP="007F3880">
      <w:r w:rsidRPr="00133132">
        <w:rPr>
          <w:noProof/>
        </w:rPr>
        <w:t>U</w:t>
      </w:r>
      <w:r>
        <w:rPr>
          <w:noProof/>
        </w:rPr>
        <w:t>n</w:t>
      </w:r>
      <w:r w:rsidRPr="00133132">
        <w:rPr>
          <w:noProof/>
        </w:rPr>
        <w:t>named</w:t>
      </w:r>
      <w:r>
        <w:t xml:space="preserve"> 2D Platformer</w:t>
      </w:r>
    </w:p>
    <w:p w14:paraId="5AC776D7" w14:textId="3729718D" w:rsidR="00133132" w:rsidRDefault="00133132" w:rsidP="007F3880">
      <w:r>
        <w:tab/>
        <w:t>September 2017 – Present</w:t>
      </w:r>
    </w:p>
    <w:p w14:paraId="1353ED49" w14:textId="6CC869FB" w:rsidR="006C4A93" w:rsidRDefault="00133132">
      <w:r>
        <w:t xml:space="preserve">This project is part of the Computer Game Development course at </w:t>
      </w:r>
      <w:r w:rsidRPr="00133132">
        <w:rPr>
          <w:noProof/>
        </w:rPr>
        <w:t>UC</w:t>
      </w:r>
      <w:r>
        <w:rPr>
          <w:noProof/>
        </w:rPr>
        <w:t xml:space="preserve">I. In this </w:t>
      </w:r>
      <w:r w:rsidRPr="00133132">
        <w:rPr>
          <w:noProof/>
        </w:rPr>
        <w:t>project</w:t>
      </w:r>
      <w:r>
        <w:rPr>
          <w:noProof/>
        </w:rPr>
        <w:t xml:space="preserve">, </w:t>
      </w:r>
      <w:r w:rsidR="008A4409">
        <w:rPr>
          <w:noProof/>
        </w:rPr>
        <w:t>I</w:t>
      </w:r>
      <w:r>
        <w:rPr>
          <w:noProof/>
        </w:rPr>
        <w:t xml:space="preserve"> and my team of 5 </w:t>
      </w:r>
      <w:r w:rsidRPr="00133132">
        <w:rPr>
          <w:noProof/>
        </w:rPr>
        <w:t>classmates</w:t>
      </w:r>
      <w:r>
        <w:rPr>
          <w:noProof/>
        </w:rPr>
        <w:t xml:space="preserve"> are working on developing a game of our choice following the </w:t>
      </w:r>
      <w:r w:rsidRPr="00133132">
        <w:rPr>
          <w:noProof/>
        </w:rPr>
        <w:t>guidelines</w:t>
      </w:r>
      <w:r>
        <w:rPr>
          <w:noProof/>
        </w:rPr>
        <w:t xml:space="preserve"> of good game design thought in the class, as well as marketing material for the game. For the </w:t>
      </w:r>
      <w:r w:rsidRPr="00133132">
        <w:rPr>
          <w:noProof/>
        </w:rPr>
        <w:t>project</w:t>
      </w:r>
      <w:r>
        <w:rPr>
          <w:noProof/>
        </w:rPr>
        <w:t xml:space="preserve">, we have </w:t>
      </w:r>
      <w:r w:rsidRPr="00133132">
        <w:rPr>
          <w:noProof/>
        </w:rPr>
        <w:t>chosen</w:t>
      </w:r>
      <w:r>
        <w:rPr>
          <w:noProof/>
        </w:rPr>
        <w:t xml:space="preserve"> to use the Unity game engine and to create a narrative based 2D </w:t>
      </w:r>
      <w:r w:rsidRPr="00133132">
        <w:rPr>
          <w:noProof/>
        </w:rPr>
        <w:t>puzzle</w:t>
      </w:r>
      <w:r>
        <w:rPr>
          <w:noProof/>
        </w:rPr>
        <w:t xml:space="preserve"> platformer.</w:t>
      </w:r>
    </w:p>
    <w:p w14:paraId="197A79FF" w14:textId="6E55182B" w:rsidR="00133132" w:rsidRDefault="00133132">
      <w:pPr>
        <w:rPr>
          <w:noProof/>
        </w:rPr>
      </w:pPr>
      <w:r>
        <w:t xml:space="preserve">Currently, this project is in the level development face in which I’m </w:t>
      </w:r>
      <w:r w:rsidRPr="00133132">
        <w:rPr>
          <w:noProof/>
        </w:rPr>
        <w:t xml:space="preserve">responsible </w:t>
      </w:r>
      <w:r>
        <w:rPr>
          <w:noProof/>
        </w:rPr>
        <w:t>for</w:t>
      </w:r>
      <w:r>
        <w:t xml:space="preserve"> creating the third and final level for the game. We are also currently working on the marketing materials and on the design </w:t>
      </w:r>
      <w:r>
        <w:rPr>
          <w:noProof/>
        </w:rPr>
        <w:t>document required for the class.</w:t>
      </w:r>
    </w:p>
    <w:p w14:paraId="1DEDCEC7" w14:textId="00ADA843" w:rsidR="00133132" w:rsidRDefault="00133132">
      <w:pPr>
        <w:rPr>
          <w:noProof/>
        </w:rPr>
      </w:pPr>
      <w:r>
        <w:rPr>
          <w:noProof/>
        </w:rPr>
        <w:t>This project is expected to end in December 2017.</w:t>
      </w:r>
    </w:p>
    <w:p w14:paraId="211CBB8D" w14:textId="6653E650" w:rsidR="00133132" w:rsidRDefault="00133132">
      <w:pPr>
        <w:rPr>
          <w:noProof/>
        </w:rPr>
      </w:pPr>
    </w:p>
    <w:p w14:paraId="057CF918" w14:textId="284B86F9" w:rsidR="006E712A" w:rsidRDefault="006E712A">
      <w:pPr>
        <w:rPr>
          <w:noProof/>
        </w:rPr>
      </w:pPr>
      <w:r>
        <w:rPr>
          <w:noProof/>
        </w:rPr>
        <w:t>ProjectAlexa@UCI</w:t>
      </w:r>
    </w:p>
    <w:p w14:paraId="36CF310C" w14:textId="31A9EFF5" w:rsidR="00133132" w:rsidRDefault="00133132">
      <w:pPr>
        <w:rPr>
          <w:noProof/>
        </w:rPr>
      </w:pPr>
      <w:r>
        <w:rPr>
          <w:noProof/>
        </w:rPr>
        <w:lastRenderedPageBreak/>
        <w:tab/>
        <w:t xml:space="preserve">March 2017 – </w:t>
      </w:r>
      <w:r w:rsidR="008A4409">
        <w:rPr>
          <w:noProof/>
        </w:rPr>
        <w:t>J</w:t>
      </w:r>
      <w:r w:rsidRPr="008A4409">
        <w:rPr>
          <w:noProof/>
        </w:rPr>
        <w:t>uly</w:t>
      </w:r>
      <w:r>
        <w:rPr>
          <w:noProof/>
        </w:rPr>
        <w:t xml:space="preserve"> 2017</w:t>
      </w:r>
    </w:p>
    <w:p w14:paraId="5F675861" w14:textId="642A7B74" w:rsidR="008A4409" w:rsidRDefault="008A4409">
      <w:pPr>
        <w:rPr>
          <w:noProof/>
        </w:rPr>
      </w:pPr>
      <w:r>
        <w:rPr>
          <w:noProof/>
        </w:rPr>
        <w:t xml:space="preserve">Project Alexa was a </w:t>
      </w:r>
      <w:r w:rsidRPr="001B5B54">
        <w:rPr>
          <w:noProof/>
        </w:rPr>
        <w:t>project</w:t>
      </w:r>
      <w:r w:rsidR="001B5B54">
        <w:rPr>
          <w:noProof/>
        </w:rPr>
        <w:t>ing</w:t>
      </w:r>
      <w:r>
        <w:rPr>
          <w:noProof/>
        </w:rPr>
        <w:t xml:space="preserve"> part of the Software System Design class. For this </w:t>
      </w:r>
      <w:r w:rsidRPr="001B5B54">
        <w:rPr>
          <w:noProof/>
        </w:rPr>
        <w:t>project</w:t>
      </w:r>
      <w:r w:rsidR="001B5B54">
        <w:rPr>
          <w:noProof/>
        </w:rPr>
        <w:t>,</w:t>
      </w:r>
      <w:r>
        <w:rPr>
          <w:noProof/>
        </w:rPr>
        <w:t xml:space="preserve"> I and my team </w:t>
      </w:r>
      <w:r w:rsidR="001B5B54">
        <w:rPr>
          <w:noProof/>
        </w:rPr>
        <w:t>assigned</w:t>
      </w:r>
      <w:r>
        <w:rPr>
          <w:noProof/>
        </w:rPr>
        <w:t xml:space="preserve"> Professor </w:t>
      </w:r>
      <w:r w:rsidR="001B5B54">
        <w:rPr>
          <w:noProof/>
        </w:rPr>
        <w:t>Vand</w:t>
      </w:r>
      <w:r w:rsidRPr="001B5B54">
        <w:rPr>
          <w:noProof/>
        </w:rPr>
        <w:t>erhook</w:t>
      </w:r>
      <w:r>
        <w:rPr>
          <w:noProof/>
        </w:rPr>
        <w:t xml:space="preserve"> as our sponsor. Professor Vanderhook came to the class with the idea of creating </w:t>
      </w:r>
      <w:r w:rsidRPr="001B5B54">
        <w:rPr>
          <w:noProof/>
        </w:rPr>
        <w:t>a</w:t>
      </w:r>
      <w:r w:rsidR="001B5B54">
        <w:rPr>
          <w:noProof/>
        </w:rPr>
        <w:t>n</w:t>
      </w:r>
      <w:r w:rsidRPr="001B5B54">
        <w:rPr>
          <w:noProof/>
        </w:rPr>
        <w:t xml:space="preserve"> Amazon</w:t>
      </w:r>
      <w:r>
        <w:rPr>
          <w:noProof/>
        </w:rPr>
        <w:t xml:space="preserve"> Alexa Skill for the School of Informatics at UCI, as a way to showcase our department to the general public. For this </w:t>
      </w:r>
      <w:r w:rsidRPr="001B5B54">
        <w:rPr>
          <w:noProof/>
        </w:rPr>
        <w:t>project</w:t>
      </w:r>
      <w:r w:rsidR="001B5B54">
        <w:rPr>
          <w:noProof/>
        </w:rPr>
        <w:t>,</w:t>
      </w:r>
      <w:r>
        <w:rPr>
          <w:noProof/>
        </w:rPr>
        <w:t xml:space="preserve"> </w:t>
      </w:r>
      <w:r w:rsidR="001B5B54">
        <w:rPr>
          <w:noProof/>
        </w:rPr>
        <w:t>I</w:t>
      </w:r>
      <w:r>
        <w:rPr>
          <w:noProof/>
        </w:rPr>
        <w:t xml:space="preserve"> and my team worked a lot on user research since we didn’t know who would use this application. After figuring out our users it was necessary to gather requirements and start prototyping. Thanks to our </w:t>
      </w:r>
      <w:r w:rsidRPr="001B5B54">
        <w:rPr>
          <w:noProof/>
        </w:rPr>
        <w:t>ag</w:t>
      </w:r>
      <w:r w:rsidR="001B5B54">
        <w:rPr>
          <w:noProof/>
        </w:rPr>
        <w:t>i</w:t>
      </w:r>
      <w:r w:rsidRPr="001B5B54">
        <w:rPr>
          <w:noProof/>
        </w:rPr>
        <w:t>le</w:t>
      </w:r>
      <w:r>
        <w:rPr>
          <w:noProof/>
        </w:rPr>
        <w:t xml:space="preserve"> approach to the project, we </w:t>
      </w:r>
      <w:r w:rsidRPr="001B5B54">
        <w:rPr>
          <w:noProof/>
        </w:rPr>
        <w:t xml:space="preserve">went </w:t>
      </w:r>
      <w:r w:rsidR="001B5B54">
        <w:rPr>
          <w:noProof/>
        </w:rPr>
        <w:t>through</w:t>
      </w:r>
      <w:r>
        <w:rPr>
          <w:noProof/>
        </w:rPr>
        <w:t xml:space="preserve"> many iterations of this process, each time refining the details of how the final product would look like. </w:t>
      </w:r>
    </w:p>
    <w:p w14:paraId="23279F77" w14:textId="611718E9" w:rsidR="008A4409" w:rsidRDefault="008A4409">
      <w:pPr>
        <w:rPr>
          <w:noProof/>
        </w:rPr>
      </w:pPr>
      <w:r>
        <w:rPr>
          <w:noProof/>
        </w:rPr>
        <w:t xml:space="preserve">For this </w:t>
      </w:r>
      <w:r w:rsidRPr="001B5B54">
        <w:rPr>
          <w:noProof/>
        </w:rPr>
        <w:t>project</w:t>
      </w:r>
      <w:r w:rsidR="001B5B54">
        <w:rPr>
          <w:noProof/>
        </w:rPr>
        <w:t>,</w:t>
      </w:r>
      <w:r>
        <w:rPr>
          <w:noProof/>
        </w:rPr>
        <w:t xml:space="preserve"> my focus was on the user experience design and</w:t>
      </w:r>
      <w:r w:rsidR="001B5B54">
        <w:rPr>
          <w:noProof/>
        </w:rPr>
        <w:t xml:space="preserve"> the</w:t>
      </w:r>
      <w:r>
        <w:rPr>
          <w:noProof/>
        </w:rPr>
        <w:t xml:space="preserve"> </w:t>
      </w:r>
      <w:r w:rsidRPr="001B5B54">
        <w:rPr>
          <w:noProof/>
        </w:rPr>
        <w:t>f</w:t>
      </w:r>
      <w:r w:rsidR="001B5B54" w:rsidRPr="001B5B54">
        <w:rPr>
          <w:noProof/>
        </w:rPr>
        <w:t>ro</w:t>
      </w:r>
      <w:r w:rsidRPr="001B5B54">
        <w:rPr>
          <w:noProof/>
        </w:rPr>
        <w:t>nt</w:t>
      </w:r>
      <w:r>
        <w:rPr>
          <w:noProof/>
        </w:rPr>
        <w:t xml:space="preserve"> end of the application. I did multiple interview and surveys trying to better understand who the ideal users for the product would be. At the end, we agreed that the department’s alumni would be the best option for the scope of our project. </w:t>
      </w:r>
      <w:r w:rsidR="001B5B54" w:rsidRPr="001B5B54">
        <w:rPr>
          <w:noProof/>
        </w:rPr>
        <w:t>Understandi</w:t>
      </w:r>
      <w:r w:rsidR="001B5B54">
        <w:rPr>
          <w:noProof/>
        </w:rPr>
        <w:t xml:space="preserve">ng the information we wanted to offer and the best way to </w:t>
      </w:r>
      <w:r w:rsidR="001B5B54" w:rsidRPr="001B5B54">
        <w:rPr>
          <w:noProof/>
        </w:rPr>
        <w:t>acce</w:t>
      </w:r>
      <w:r w:rsidR="001B5B54">
        <w:rPr>
          <w:noProof/>
        </w:rPr>
        <w:t>s</w:t>
      </w:r>
      <w:r w:rsidR="001B5B54" w:rsidRPr="001B5B54">
        <w:rPr>
          <w:noProof/>
        </w:rPr>
        <w:t>s</w:t>
      </w:r>
      <w:r w:rsidR="001B5B54">
        <w:rPr>
          <w:noProof/>
        </w:rPr>
        <w:t xml:space="preserve"> it was the </w:t>
      </w:r>
      <w:r w:rsidR="001B5B54" w:rsidRPr="001B5B54">
        <w:rPr>
          <w:noProof/>
        </w:rPr>
        <w:t>hardest</w:t>
      </w:r>
      <w:r w:rsidR="001B5B54">
        <w:rPr>
          <w:noProof/>
        </w:rPr>
        <w:t xml:space="preserve"> part of the project since we needed queries that a human could easily ask but with enough information so that the computer could easily </w:t>
      </w:r>
      <w:r w:rsidR="001B5B54" w:rsidRPr="001B5B54">
        <w:rPr>
          <w:noProof/>
        </w:rPr>
        <w:t>understand</w:t>
      </w:r>
      <w:r w:rsidR="001B5B54">
        <w:rPr>
          <w:noProof/>
        </w:rPr>
        <w:t xml:space="preserve"> it. </w:t>
      </w:r>
    </w:p>
    <w:p w14:paraId="40463E33" w14:textId="6519B62B" w:rsidR="001B5B54" w:rsidRDefault="001B5B54">
      <w:pPr>
        <w:rPr>
          <w:noProof/>
        </w:rPr>
      </w:pPr>
      <w:r w:rsidRPr="001B5B54">
        <w:rPr>
          <w:noProof/>
        </w:rPr>
        <w:t>Currently</w:t>
      </w:r>
      <w:r>
        <w:rPr>
          <w:noProof/>
        </w:rPr>
        <w:t xml:space="preserve">, the project is still in development under a different team. This team is trying to merge the UCI Informatics Alexxa Skill and the UCI Sports Alexa Skill. The UCI Sports Alexa Skill was </w:t>
      </w:r>
      <w:r w:rsidRPr="001B5B54">
        <w:rPr>
          <w:noProof/>
        </w:rPr>
        <w:t>devel</w:t>
      </w:r>
      <w:r>
        <w:rPr>
          <w:noProof/>
        </w:rPr>
        <w:t>o</w:t>
      </w:r>
      <w:r w:rsidRPr="001B5B54">
        <w:rPr>
          <w:noProof/>
        </w:rPr>
        <w:t>ped</w:t>
      </w:r>
      <w:r>
        <w:rPr>
          <w:noProof/>
        </w:rPr>
        <w:t xml:space="preserve"> in January 2017 by </w:t>
      </w:r>
      <w:r w:rsidRPr="001B5B54">
        <w:rPr>
          <w:noProof/>
        </w:rPr>
        <w:t>a</w:t>
      </w:r>
      <w:r>
        <w:rPr>
          <w:noProof/>
        </w:rPr>
        <w:t>n</w:t>
      </w:r>
      <w:r w:rsidRPr="001B5B54">
        <w:rPr>
          <w:noProof/>
        </w:rPr>
        <w:t xml:space="preserve"> unrelated</w:t>
      </w:r>
      <w:r>
        <w:rPr>
          <w:noProof/>
        </w:rPr>
        <w:t xml:space="preserve"> team and was </w:t>
      </w:r>
      <w:r w:rsidRPr="001B5B54">
        <w:rPr>
          <w:noProof/>
        </w:rPr>
        <w:t>discovered by</w:t>
      </w:r>
      <w:r>
        <w:rPr>
          <w:noProof/>
        </w:rPr>
        <w:t xml:space="preserve"> my team in the last few stages of our development. </w:t>
      </w:r>
      <w:r w:rsidRPr="001B5B54">
        <w:rPr>
          <w:noProof/>
        </w:rPr>
        <w:t>Our</w:t>
      </w:r>
      <w:r>
        <w:rPr>
          <w:noProof/>
        </w:rPr>
        <w:t xml:space="preserve"> sponsor decided to hold the publication of our project with the hope merging the two applications to deliver a UCI Alexa Skill. </w:t>
      </w:r>
    </w:p>
    <w:p w14:paraId="272B9757" w14:textId="77777777" w:rsidR="00133132" w:rsidRPr="001439B8" w:rsidRDefault="00133132">
      <w:pPr>
        <w:rPr>
          <w:noProof/>
        </w:rPr>
      </w:pPr>
    </w:p>
    <w:sectPr w:rsidR="00133132" w:rsidRPr="001439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wNzYzNjQ2MrA0szRV0lEKTi0uzszPAykwqgUA0XQZ3CwAAAA="/>
  </w:docVars>
  <w:rsids>
    <w:rsidRoot w:val="001439B8"/>
    <w:rsid w:val="00133132"/>
    <w:rsid w:val="0014260B"/>
    <w:rsid w:val="001439B8"/>
    <w:rsid w:val="001B5B54"/>
    <w:rsid w:val="003A7638"/>
    <w:rsid w:val="0044793C"/>
    <w:rsid w:val="005125A7"/>
    <w:rsid w:val="00550C48"/>
    <w:rsid w:val="005643F9"/>
    <w:rsid w:val="005D4B3F"/>
    <w:rsid w:val="00697B74"/>
    <w:rsid w:val="006C06AD"/>
    <w:rsid w:val="006C4A93"/>
    <w:rsid w:val="006E712A"/>
    <w:rsid w:val="00772EB3"/>
    <w:rsid w:val="007F3880"/>
    <w:rsid w:val="008A4409"/>
    <w:rsid w:val="00956A4B"/>
    <w:rsid w:val="00964745"/>
    <w:rsid w:val="00A75B85"/>
    <w:rsid w:val="00A94398"/>
    <w:rsid w:val="00B22509"/>
    <w:rsid w:val="00EE2B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BB4FE"/>
  <w15:chartTrackingRefBased/>
  <w15:docId w15:val="{C5413B44-FA87-4645-83FF-AD668194D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1107</Words>
  <Characters>631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Ahumada</dc:creator>
  <cp:keywords/>
  <dc:description/>
  <cp:lastModifiedBy>JOrge Ahumada</cp:lastModifiedBy>
  <cp:revision>5</cp:revision>
  <dcterms:created xsi:type="dcterms:W3CDTF">2017-11-13T19:07:00Z</dcterms:created>
  <dcterms:modified xsi:type="dcterms:W3CDTF">2017-11-14T00:51:00Z</dcterms:modified>
</cp:coreProperties>
</file>